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C65036" w14:textId="67551E7B" w:rsidR="00042D05" w:rsidRPr="00042D05" w:rsidRDefault="00042D05" w:rsidP="00042D05">
      <w:pPr>
        <w:jc w:val="center"/>
        <w:rPr>
          <w:rFonts w:ascii="Calibri" w:eastAsia="Times New Roman" w:hAnsi="Calibri" w:cs="Calibri"/>
          <w:b/>
          <w:color w:val="000000"/>
          <w:lang w:val="en-US"/>
        </w:rPr>
      </w:pPr>
      <w:bookmarkStart w:id="0" w:name="_GoBack"/>
      <w:bookmarkEnd w:id="0"/>
      <w:r w:rsidRPr="00042D05">
        <w:rPr>
          <w:rFonts w:ascii="Calibri" w:eastAsia="Times New Roman" w:hAnsi="Calibri" w:cs="Calibri"/>
          <w:b/>
          <w:bCs/>
          <w:color w:val="000000"/>
        </w:rPr>
        <w:t>‘All things to all people’ vs ‘</w:t>
      </w:r>
      <w:proofErr w:type="gramStart"/>
      <w:r w:rsidRPr="00042D05">
        <w:rPr>
          <w:rFonts w:ascii="Calibri" w:eastAsia="Times New Roman" w:hAnsi="Calibri" w:cs="Calibri"/>
          <w:b/>
          <w:bCs/>
          <w:color w:val="000000"/>
        </w:rPr>
        <w:t>To</w:t>
      </w:r>
      <w:proofErr w:type="gramEnd"/>
      <w:r w:rsidRPr="00042D05">
        <w:rPr>
          <w:rFonts w:ascii="Calibri" w:eastAsia="Times New Roman" w:hAnsi="Calibri" w:cs="Calibri"/>
          <w:b/>
          <w:bCs/>
          <w:color w:val="000000"/>
        </w:rPr>
        <w:t xml:space="preserve"> thine own self be true’: What sorts of science teachers do we want in schools?</w:t>
      </w:r>
    </w:p>
    <w:p w14:paraId="477F3F9B" w14:textId="77B7FEDD" w:rsidR="00042D05" w:rsidRPr="00042D05" w:rsidRDefault="00042D05" w:rsidP="00042D05">
      <w:pPr>
        <w:jc w:val="center"/>
        <w:rPr>
          <w:rFonts w:ascii="Times New Roman" w:eastAsia="Times New Roman" w:hAnsi="Times New Roman" w:cs="Times New Roman"/>
          <w:b/>
        </w:rPr>
      </w:pPr>
    </w:p>
    <w:p w14:paraId="68B95127" w14:textId="59FB9F66" w:rsidR="00042D05" w:rsidRPr="00042D05" w:rsidRDefault="00042D05" w:rsidP="00011467">
      <w:pPr>
        <w:rPr>
          <w:rFonts w:ascii="Calibri" w:eastAsia="Times New Roman" w:hAnsi="Calibri" w:cs="Calibri"/>
          <w:b/>
        </w:rPr>
      </w:pPr>
      <w:r w:rsidRPr="00042D05">
        <w:rPr>
          <w:rFonts w:ascii="Calibri" w:eastAsia="Times New Roman" w:hAnsi="Calibri" w:cs="Calibri"/>
          <w:b/>
        </w:rPr>
        <w:t>Michael J Reiss</w:t>
      </w:r>
      <w:r w:rsidR="00011467">
        <w:rPr>
          <w:rFonts w:ascii="Calibri" w:eastAsia="Times New Roman" w:hAnsi="Calibri" w:cs="Calibri"/>
          <w:b/>
        </w:rPr>
        <w:t xml:space="preserve">, </w:t>
      </w:r>
      <w:r w:rsidR="00011467" w:rsidRPr="00011467">
        <w:rPr>
          <w:rFonts w:ascii="Calibri" w:eastAsia="Times New Roman" w:hAnsi="Calibri" w:cs="Calibri"/>
          <w:b/>
        </w:rPr>
        <w:t>Professor of Science Education</w:t>
      </w:r>
      <w:r w:rsidR="00011467">
        <w:t xml:space="preserve">, </w:t>
      </w:r>
      <w:r w:rsidR="00011467" w:rsidRPr="00011467">
        <w:rPr>
          <w:rFonts w:ascii="Calibri" w:eastAsia="Times New Roman" w:hAnsi="Calibri" w:cs="Calibri"/>
          <w:b/>
        </w:rPr>
        <w:t>UCL Institute of Educa</w:t>
      </w:r>
      <w:r w:rsidR="00352E1D">
        <w:rPr>
          <w:rFonts w:ascii="Calibri" w:eastAsia="Times New Roman" w:hAnsi="Calibri" w:cs="Calibri"/>
          <w:b/>
        </w:rPr>
        <w:t>tion, University College London.</w:t>
      </w:r>
    </w:p>
    <w:p w14:paraId="447A305A" w14:textId="77777777" w:rsidR="00042D05" w:rsidRPr="00042D05" w:rsidRDefault="00042D05" w:rsidP="00042D05">
      <w:pPr>
        <w:rPr>
          <w:rFonts w:ascii="Calibri" w:eastAsia="Times New Roman" w:hAnsi="Calibri" w:cs="Calibri"/>
        </w:rPr>
      </w:pPr>
    </w:p>
    <w:p w14:paraId="641FA829" w14:textId="7F57EE69" w:rsidR="00852D12" w:rsidRPr="00852D12" w:rsidRDefault="00852D12" w:rsidP="00852D12">
      <w:pPr>
        <w:rPr>
          <w:lang w:bidi="en-US"/>
        </w:rPr>
      </w:pPr>
      <w:r w:rsidRPr="00852D12">
        <w:rPr>
          <w:lang w:bidi="en-US"/>
        </w:rPr>
        <w:t xml:space="preserve">What sorts of science teachers do we want in schools and how should science teachers deal with student diversity? When I used to interview aspirant teachers, whether for primary or secondary </w:t>
      </w:r>
      <w:r w:rsidR="00042D05">
        <w:rPr>
          <w:lang w:bidi="en-US"/>
        </w:rPr>
        <w:t>initial teacher education</w:t>
      </w:r>
      <w:r w:rsidRPr="00852D12">
        <w:rPr>
          <w:lang w:bidi="en-US"/>
        </w:rPr>
        <w:t xml:space="preserve"> courses, I used to look for two things – sufficient subject knowledge and a genuine interest in the education of pupils. Nowadays, the emphasis in schools in </w:t>
      </w:r>
      <w:r>
        <w:rPr>
          <w:lang w:bidi="en-US"/>
        </w:rPr>
        <w:t>the UK</w:t>
      </w:r>
      <w:r w:rsidRPr="00852D12">
        <w:rPr>
          <w:lang w:bidi="en-US"/>
        </w:rPr>
        <w:t xml:space="preserve"> is increasingly on a narrow conception of education, namely one in which traditional subject knowledge is valued, as measured in </w:t>
      </w:r>
      <w:r>
        <w:rPr>
          <w:lang w:bidi="en-US"/>
        </w:rPr>
        <w:t>school examination</w:t>
      </w:r>
      <w:r w:rsidRPr="00852D12">
        <w:rPr>
          <w:lang w:bidi="en-US"/>
        </w:rPr>
        <w:t xml:space="preserve"> performance. This chapter will look at what the aims of school science education should be, at the neoliberal forces that shape school science and at what science teachers can do to enable learners of science both to learn science and to choose to engage with it outside of and beyond their schooling.</w:t>
      </w:r>
    </w:p>
    <w:p w14:paraId="24A8DFB9" w14:textId="10111F8E" w:rsidR="003B5BB3" w:rsidRDefault="003B5BB3"/>
    <w:p w14:paraId="7BF438F7" w14:textId="48A9845A" w:rsidR="00011467" w:rsidRDefault="00011467">
      <w:r w:rsidRPr="00011467">
        <w:rPr>
          <w:b/>
        </w:rPr>
        <w:t>Michael J Reiss</w:t>
      </w:r>
      <w:r>
        <w:t xml:space="preserve"> is </w:t>
      </w:r>
      <w:r w:rsidRPr="00011467">
        <w:t>Professor of Science Education at UCL Institute of Education, University College London, Visiting Professor at the Universities of Kiel and York and the Royal Veterinary College, Honorary Fellow of the British Science Association and of the College of Teachers, Docent at the University of Helsinki and a Fellow of the Academy of Social Sciences. My research and consultancy interests are in science education, sex education, curriculum studies and bioethics.</w:t>
      </w:r>
      <w:r w:rsidR="00352E1D">
        <w:t xml:space="preserve"> </w:t>
      </w:r>
    </w:p>
    <w:p w14:paraId="2A475DF1" w14:textId="77777777" w:rsidR="0030488F" w:rsidRDefault="0030488F"/>
    <w:sectPr w:rsidR="0030488F" w:rsidSect="000F1FCC">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N7Q0sjA2N7A0NDdX0lEKTi0uzszPAykwrAUAv6tmuSwAAAA="/>
  </w:docVars>
  <w:rsids>
    <w:rsidRoot w:val="00852D12"/>
    <w:rsid w:val="00011467"/>
    <w:rsid w:val="00042D05"/>
    <w:rsid w:val="000F1FCC"/>
    <w:rsid w:val="0010514C"/>
    <w:rsid w:val="0030488F"/>
    <w:rsid w:val="00325652"/>
    <w:rsid w:val="00352E1D"/>
    <w:rsid w:val="003B5BB3"/>
    <w:rsid w:val="00852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8094"/>
  <w15:chartTrackingRefBased/>
  <w15:docId w15:val="{E987FEEB-955C-A943-821C-6A94B1574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53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8</Words>
  <Characters>1305</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eiss</dc:creator>
  <cp:keywords/>
  <dc:description/>
  <cp:lastModifiedBy>Janet Sams</cp:lastModifiedBy>
  <cp:revision>2</cp:revision>
  <dcterms:created xsi:type="dcterms:W3CDTF">2019-09-19T12:30:00Z</dcterms:created>
  <dcterms:modified xsi:type="dcterms:W3CDTF">2019-09-19T12:30:00Z</dcterms:modified>
</cp:coreProperties>
</file>